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D4C55" w14:textId="77777777" w:rsidR="004C0AD8" w:rsidRPr="00677F36" w:rsidRDefault="00906C61" w:rsidP="00754CAA">
      <w:pPr>
        <w:spacing w:line="240" w:lineRule="auto"/>
        <w:jc w:val="center"/>
        <w:rPr>
          <w:rFonts w:cstheme="minorHAnsi"/>
          <w:b/>
          <w:sz w:val="32"/>
          <w:szCs w:val="32"/>
        </w:rPr>
      </w:pPr>
      <w:r w:rsidRPr="00677F36">
        <w:rPr>
          <w:rFonts w:cstheme="minorHAnsi"/>
          <w:b/>
          <w:noProof/>
          <w:sz w:val="32"/>
          <w:szCs w:val="32"/>
        </w:rPr>
        <w:drawing>
          <wp:anchor distT="0" distB="0" distL="114300" distR="114300" simplePos="0" relativeHeight="251658240" behindDoc="1" locked="0" layoutInCell="1" allowOverlap="1" wp14:anchorId="7521EB9E" wp14:editId="31590F00">
            <wp:simplePos x="0" y="0"/>
            <wp:positionH relativeFrom="column">
              <wp:posOffset>47625</wp:posOffset>
            </wp:positionH>
            <wp:positionV relativeFrom="paragraph">
              <wp:posOffset>9525</wp:posOffset>
            </wp:positionV>
            <wp:extent cx="1704975" cy="949325"/>
            <wp:effectExtent l="0" t="0" r="9525" b="3175"/>
            <wp:wrapTight wrapText="bothSides">
              <wp:wrapPolygon edited="0">
                <wp:start x="0" y="0"/>
                <wp:lineTo x="0" y="21239"/>
                <wp:lineTo x="21479" y="21239"/>
                <wp:lineTo x="2147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CPT Ne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975" cy="949325"/>
                    </a:xfrm>
                    <a:prstGeom prst="rect">
                      <a:avLst/>
                    </a:prstGeom>
                  </pic:spPr>
                </pic:pic>
              </a:graphicData>
            </a:graphic>
            <wp14:sizeRelH relativeFrom="page">
              <wp14:pctWidth>0</wp14:pctWidth>
            </wp14:sizeRelH>
            <wp14:sizeRelV relativeFrom="page">
              <wp14:pctHeight>0</wp14:pctHeight>
            </wp14:sizeRelV>
          </wp:anchor>
        </w:drawing>
      </w:r>
      <w:r w:rsidR="00D47332" w:rsidRPr="00677F36">
        <w:rPr>
          <w:rFonts w:cstheme="minorHAnsi"/>
          <w:b/>
          <w:sz w:val="32"/>
          <w:szCs w:val="32"/>
        </w:rPr>
        <w:t>River Cities Public Transit</w:t>
      </w:r>
    </w:p>
    <w:p w14:paraId="4716368A" w14:textId="77777777" w:rsidR="00D47332" w:rsidRPr="00ED64A0" w:rsidRDefault="00D47332" w:rsidP="00754CAA">
      <w:pPr>
        <w:spacing w:line="240" w:lineRule="auto"/>
        <w:jc w:val="center"/>
        <w:rPr>
          <w:rFonts w:cstheme="minorHAnsi"/>
          <w:b/>
          <w:sz w:val="24"/>
          <w:szCs w:val="24"/>
        </w:rPr>
      </w:pPr>
      <w:r w:rsidRPr="00ED64A0">
        <w:rPr>
          <w:rFonts w:cstheme="minorHAnsi"/>
          <w:b/>
          <w:sz w:val="24"/>
          <w:szCs w:val="24"/>
        </w:rPr>
        <w:t>Board of Director’s Meeting Minutes</w:t>
      </w:r>
    </w:p>
    <w:p w14:paraId="3A3727EC" w14:textId="4D9CA2DE" w:rsidR="00ED64A0" w:rsidRPr="00ED64A0" w:rsidRDefault="00DE57AA" w:rsidP="00ED64A0">
      <w:pPr>
        <w:spacing w:line="240" w:lineRule="auto"/>
        <w:jc w:val="center"/>
        <w:rPr>
          <w:rFonts w:cstheme="minorHAnsi"/>
          <w:b/>
          <w:sz w:val="24"/>
          <w:szCs w:val="24"/>
        </w:rPr>
      </w:pPr>
      <w:r>
        <w:rPr>
          <w:rFonts w:cstheme="minorHAnsi"/>
          <w:b/>
          <w:sz w:val="24"/>
          <w:szCs w:val="24"/>
        </w:rPr>
        <w:t xml:space="preserve">Wednesday </w:t>
      </w:r>
      <w:r w:rsidR="00A97672">
        <w:rPr>
          <w:rFonts w:cstheme="minorHAnsi"/>
          <w:b/>
          <w:sz w:val="24"/>
          <w:szCs w:val="24"/>
        </w:rPr>
        <w:t>October 26</w:t>
      </w:r>
      <w:r w:rsidR="007C30B3">
        <w:rPr>
          <w:rFonts w:cstheme="minorHAnsi"/>
          <w:b/>
          <w:sz w:val="24"/>
          <w:szCs w:val="24"/>
        </w:rPr>
        <w:t>, 2022</w:t>
      </w:r>
    </w:p>
    <w:p w14:paraId="71034FC4" w14:textId="77777777" w:rsidR="00ED64A0" w:rsidRPr="00ED64A0" w:rsidRDefault="00A94CF5" w:rsidP="00ED64A0">
      <w:pPr>
        <w:spacing w:line="240" w:lineRule="auto"/>
        <w:jc w:val="center"/>
        <w:rPr>
          <w:b/>
          <w:i/>
        </w:rPr>
      </w:pPr>
      <w:r>
        <w:rPr>
          <w:b/>
          <w:i/>
        </w:rPr>
        <w:t xml:space="preserve">8:00 am </w:t>
      </w:r>
      <w:r w:rsidR="00A47102">
        <w:rPr>
          <w:b/>
          <w:i/>
        </w:rPr>
        <w:t>Large Conference Room</w:t>
      </w:r>
      <w:r w:rsidR="00811F2F">
        <w:rPr>
          <w:b/>
          <w:i/>
        </w:rPr>
        <w:t xml:space="preserve"> &amp; Virtually through Microsoft Teams</w:t>
      </w:r>
    </w:p>
    <w:p w14:paraId="2717F389" w14:textId="69A42647" w:rsidR="00342C26" w:rsidRDefault="004D7617" w:rsidP="00657F53">
      <w:pPr>
        <w:spacing w:line="240" w:lineRule="auto"/>
      </w:pPr>
      <w:r>
        <w:t xml:space="preserve">Board members </w:t>
      </w:r>
      <w:r w:rsidR="00A47102">
        <w:t>present</w:t>
      </w:r>
      <w:r w:rsidR="00027BF4">
        <w:t xml:space="preserve"> in person</w:t>
      </w:r>
      <w:r w:rsidR="00D47332">
        <w:t xml:space="preserve">: </w:t>
      </w:r>
      <w:r w:rsidR="00E72FB6">
        <w:t>Kevin Hipple</w:t>
      </w:r>
      <w:r w:rsidR="0039463C">
        <w:t>.</w:t>
      </w:r>
      <w:r w:rsidR="00027BF4">
        <w:t xml:space="preserve"> </w:t>
      </w:r>
      <w:r w:rsidR="00A47102">
        <w:t xml:space="preserve">Mitch Kleinsasser, </w:t>
      </w:r>
      <w:r w:rsidR="00027BF4">
        <w:t xml:space="preserve">Karen Gallagher, </w:t>
      </w:r>
      <w:r w:rsidR="0039463C">
        <w:t>Eric Weiss</w:t>
      </w:r>
      <w:r w:rsidR="00223538">
        <w:t xml:space="preserve">, Greg </w:t>
      </w:r>
      <w:proofErr w:type="spellStart"/>
      <w:r w:rsidR="00223538">
        <w:t>Kenzy</w:t>
      </w:r>
      <w:proofErr w:type="spellEnd"/>
      <w:r w:rsidR="00223538">
        <w:t>,</w:t>
      </w:r>
      <w:r w:rsidR="0039463C">
        <w:t xml:space="preserve"> </w:t>
      </w:r>
      <w:r w:rsidR="00027BF4">
        <w:t xml:space="preserve">and Kelly Hanson attended the meeting virtually. </w:t>
      </w:r>
      <w:r w:rsidR="00246A58">
        <w:t xml:space="preserve">Hughes County Commissioner </w:t>
      </w:r>
      <w:r w:rsidR="00AC518D">
        <w:t>Randy Vance</w:t>
      </w:r>
      <w:r w:rsidR="005170FD">
        <w:t xml:space="preserve"> and Pierre City Commissioner Blake Barringer were</w:t>
      </w:r>
      <w:r w:rsidR="00811F2F">
        <w:t xml:space="preserve"> </w:t>
      </w:r>
      <w:r w:rsidR="00342C26">
        <w:t>absent</w:t>
      </w:r>
      <w:r w:rsidR="00B54798">
        <w:t>.</w:t>
      </w:r>
      <w:r w:rsidR="00C657B9">
        <w:t xml:space="preserve"> </w:t>
      </w:r>
    </w:p>
    <w:p w14:paraId="5CE6A6CF" w14:textId="1DEF084D" w:rsidR="00657F53" w:rsidRDefault="00A47102" w:rsidP="00657F53">
      <w:pPr>
        <w:spacing w:line="240" w:lineRule="auto"/>
      </w:pPr>
      <w:r>
        <w:t>RCPT staff present</w:t>
      </w:r>
      <w:r w:rsidR="00657F53">
        <w:t>:</w:t>
      </w:r>
      <w:r w:rsidR="00B54798">
        <w:t xml:space="preserve"> Ron Baumgart, </w:t>
      </w:r>
      <w:r w:rsidR="00B041E4">
        <w:t>Andy Sharp,</w:t>
      </w:r>
      <w:r>
        <w:t xml:space="preserve"> Brett Tschetter, </w:t>
      </w:r>
      <w:r w:rsidR="00223538">
        <w:t>Adam Sharkey</w:t>
      </w:r>
      <w:r>
        <w:t>, Shawna Sengelmann</w:t>
      </w:r>
      <w:r w:rsidR="00ED1F77">
        <w:t>,</w:t>
      </w:r>
      <w:r w:rsidR="00310F73">
        <w:t xml:space="preserve"> </w:t>
      </w:r>
      <w:r w:rsidR="001A6E5C">
        <w:t>Jennifer Arpan</w:t>
      </w:r>
      <w:r w:rsidR="0039463C">
        <w:t xml:space="preserve">, Mallory </w:t>
      </w:r>
      <w:proofErr w:type="gramStart"/>
      <w:r w:rsidR="0039463C">
        <w:t>Meier</w:t>
      </w:r>
      <w:proofErr w:type="gramEnd"/>
      <w:r w:rsidR="001A6E5C">
        <w:t xml:space="preserve"> </w:t>
      </w:r>
      <w:r w:rsidR="00657F53">
        <w:t xml:space="preserve">and Shellie Baumgart. </w:t>
      </w:r>
    </w:p>
    <w:p w14:paraId="179A3D73" w14:textId="7133BC91" w:rsidR="00C657B9" w:rsidRDefault="00223538" w:rsidP="00D47332">
      <w:pPr>
        <w:spacing w:line="240" w:lineRule="auto"/>
      </w:pPr>
      <w:r>
        <w:t>Kevin Hipple</w:t>
      </w:r>
      <w:r w:rsidR="00B44A72">
        <w:t xml:space="preserve"> called the meeting to order</w:t>
      </w:r>
      <w:r w:rsidR="00342C26">
        <w:t>.</w:t>
      </w:r>
      <w:r w:rsidR="00CF3E88">
        <w:t xml:space="preserve"> </w:t>
      </w:r>
    </w:p>
    <w:p w14:paraId="13342DFC" w14:textId="49470819" w:rsidR="00712032" w:rsidRDefault="00712032" w:rsidP="00712032">
      <w:pPr>
        <w:pStyle w:val="NoSpacing"/>
      </w:pPr>
      <w:r>
        <w:rPr>
          <w:b/>
        </w:rPr>
        <w:t>MINUTES</w:t>
      </w:r>
      <w:r w:rsidRPr="007832B7">
        <w:rPr>
          <w:b/>
        </w:rPr>
        <w:t>:</w:t>
      </w:r>
      <w:r>
        <w:rPr>
          <w:b/>
        </w:rPr>
        <w:t xml:space="preserve"> </w:t>
      </w:r>
      <w:r>
        <w:t>Moved by</w:t>
      </w:r>
      <w:r w:rsidR="00223538">
        <w:t xml:space="preserve"> Eric Weiss</w:t>
      </w:r>
      <w:r>
        <w:t xml:space="preserve"> and seconded by</w:t>
      </w:r>
      <w:r w:rsidR="00223538">
        <w:t xml:space="preserve"> Mitch Kleinsasser</w:t>
      </w:r>
      <w:r>
        <w:t xml:space="preserve"> to approve the minutes of the </w:t>
      </w:r>
      <w:r w:rsidR="00BE53CD">
        <w:t xml:space="preserve">July 27, </w:t>
      </w:r>
      <w:proofErr w:type="gramStart"/>
      <w:r w:rsidR="00BE53CD">
        <w:t>2022</w:t>
      </w:r>
      <w:proofErr w:type="gramEnd"/>
      <w:r>
        <w:t xml:space="preserve"> meeting. All voted aye. Motion passed.</w:t>
      </w:r>
      <w:r w:rsidR="00E540BF">
        <w:t xml:space="preserve"> </w:t>
      </w:r>
    </w:p>
    <w:p w14:paraId="53D4E1C8" w14:textId="77777777" w:rsidR="00712032" w:rsidRDefault="00712032" w:rsidP="00712032">
      <w:pPr>
        <w:pStyle w:val="NoSpacing"/>
      </w:pPr>
    </w:p>
    <w:p w14:paraId="28E68934" w14:textId="29BB45F4" w:rsidR="0081092E" w:rsidRDefault="00712032" w:rsidP="00712032">
      <w:pPr>
        <w:pStyle w:val="NoSpacing"/>
      </w:pPr>
      <w:r>
        <w:rPr>
          <w:b/>
        </w:rPr>
        <w:t xml:space="preserve">FINANCIALS: </w:t>
      </w:r>
      <w:r>
        <w:t xml:space="preserve">Shellie presented a </w:t>
      </w:r>
      <w:r w:rsidR="0058346E">
        <w:t>balance sheet showing a bank balance of $</w:t>
      </w:r>
      <w:r w:rsidR="00E14CA9">
        <w:t>2,</w:t>
      </w:r>
      <w:r w:rsidR="00A97672">
        <w:t>610,359.52</w:t>
      </w:r>
      <w:r w:rsidR="00E14CA9">
        <w:t xml:space="preserve"> as of </w:t>
      </w:r>
      <w:r w:rsidR="00A97672">
        <w:t>September 30</w:t>
      </w:r>
      <w:r w:rsidR="00E0187B">
        <w:t xml:space="preserve">, </w:t>
      </w:r>
      <w:proofErr w:type="gramStart"/>
      <w:r w:rsidR="00E0187B">
        <w:t>2022</w:t>
      </w:r>
      <w:proofErr w:type="gramEnd"/>
      <w:r w:rsidR="00E0187B">
        <w:t xml:space="preserve"> </w:t>
      </w:r>
      <w:r w:rsidR="0058346E">
        <w:t xml:space="preserve">and a </w:t>
      </w:r>
      <w:r>
        <w:t>pro</w:t>
      </w:r>
      <w:r w:rsidR="0039463C">
        <w:t xml:space="preserve">fit loss report for </w:t>
      </w:r>
      <w:r w:rsidR="00A97672">
        <w:t>October</w:t>
      </w:r>
      <w:r w:rsidR="00223538">
        <w:t xml:space="preserve"> 2021</w:t>
      </w:r>
      <w:r w:rsidR="00A97672">
        <w:t xml:space="preserve"> to September</w:t>
      </w:r>
      <w:r w:rsidR="00223538">
        <w:t xml:space="preserve"> 2022</w:t>
      </w:r>
      <w:r>
        <w:t xml:space="preserve"> showing a </w:t>
      </w:r>
      <w:r w:rsidR="0058346E">
        <w:t xml:space="preserve">net income of </w:t>
      </w:r>
      <w:r>
        <w:t>$</w:t>
      </w:r>
      <w:r w:rsidR="00A97672">
        <w:t>1,071,252.77</w:t>
      </w:r>
      <w:r>
        <w:t xml:space="preserve"> that does not include any depreciation expense for the current year. </w:t>
      </w:r>
      <w:r w:rsidR="0058346E">
        <w:t xml:space="preserve">These are unaudited financials. </w:t>
      </w:r>
      <w:r w:rsidR="00223538">
        <w:t xml:space="preserve">Shellie highlighted on a few items such as the ABT </w:t>
      </w:r>
      <w:proofErr w:type="gramStart"/>
      <w:r w:rsidR="00223538">
        <w:t>20 month</w:t>
      </w:r>
      <w:proofErr w:type="gramEnd"/>
      <w:r w:rsidR="00223538">
        <w:t xml:space="preserve"> CD that was taken at American State Bank with a 2.7% interest rate. The American Bank &amp; Trust number shows a negative number because of the sweep account we are using. On the profit loss report she noted Medicaid is down a little bit and that just depends on the riders using Medicaid for transportation so that will fluctuate. Sioux Falls income has increased but we will likely see a plateau. Expenses have increased due to </w:t>
      </w:r>
      <w:r w:rsidR="00B33F8E">
        <w:t>the cost of goods like gas and payroll has gone up to be more competitive with the market.</w:t>
      </w:r>
    </w:p>
    <w:p w14:paraId="676BF00C" w14:textId="77777777" w:rsidR="0081092E" w:rsidRDefault="0081092E" w:rsidP="00712032">
      <w:pPr>
        <w:pStyle w:val="NoSpacing"/>
      </w:pPr>
    </w:p>
    <w:p w14:paraId="32E4E363" w14:textId="42429EBE" w:rsidR="00712032" w:rsidRDefault="00440B2E" w:rsidP="00712032">
      <w:pPr>
        <w:pStyle w:val="NoSpacing"/>
      </w:pPr>
      <w:r>
        <w:t xml:space="preserve">Moved by </w:t>
      </w:r>
      <w:r w:rsidR="00B33F8E">
        <w:t>Eric Weiss</w:t>
      </w:r>
      <w:r>
        <w:t xml:space="preserve"> and seconded by </w:t>
      </w:r>
      <w:r w:rsidR="00B33F8E">
        <w:t>Kelley Hanson</w:t>
      </w:r>
      <w:r w:rsidR="00E540BF">
        <w:t xml:space="preserve"> </w:t>
      </w:r>
      <w:r>
        <w:t>to approve the financial reports. All voted aye. Motion passed.</w:t>
      </w:r>
    </w:p>
    <w:p w14:paraId="11F41D71" w14:textId="77777777" w:rsidR="00E14CA9" w:rsidRDefault="00E14CA9" w:rsidP="00712032">
      <w:pPr>
        <w:pStyle w:val="NoSpacing"/>
      </w:pPr>
    </w:p>
    <w:p w14:paraId="6FDFF66E" w14:textId="77777777" w:rsidR="00BE53CD" w:rsidRPr="00BE53CD" w:rsidRDefault="00BE53CD" w:rsidP="00BE53CD">
      <w:pPr>
        <w:pStyle w:val="NoSpacing"/>
        <w:rPr>
          <w:b/>
        </w:rPr>
      </w:pPr>
      <w:r w:rsidRPr="00BE53CD">
        <w:rPr>
          <w:b/>
        </w:rPr>
        <w:tab/>
        <w:t>Add Vehicle to Fixed Asset List</w:t>
      </w:r>
    </w:p>
    <w:p w14:paraId="7DFDBC30" w14:textId="4B0D6796" w:rsidR="00BE53CD" w:rsidRDefault="00BE53CD" w:rsidP="00BE53CD">
      <w:pPr>
        <w:pStyle w:val="NoSpacing"/>
        <w:rPr>
          <w:b/>
        </w:rPr>
      </w:pPr>
      <w:r w:rsidRPr="00BE53CD">
        <w:rPr>
          <w:b/>
        </w:rPr>
        <w:t xml:space="preserve"> </w:t>
      </w:r>
      <w:r w:rsidRPr="00BE53CD">
        <w:rPr>
          <w:b/>
        </w:rPr>
        <w:tab/>
        <w:t>#BB6 2023 IC 84 Pass VIN 4647 $157,126</w:t>
      </w:r>
    </w:p>
    <w:p w14:paraId="512BCE18" w14:textId="77777777" w:rsidR="00B33F8E" w:rsidRDefault="00B33F8E" w:rsidP="00B33F8E">
      <w:pPr>
        <w:pStyle w:val="NoSpacing"/>
      </w:pPr>
    </w:p>
    <w:p w14:paraId="602911DD" w14:textId="1CB65798" w:rsidR="00B33F8E" w:rsidRDefault="00B33F8E" w:rsidP="00B33F8E">
      <w:pPr>
        <w:pStyle w:val="NoSpacing"/>
      </w:pPr>
      <w:r>
        <w:t xml:space="preserve">Moved by Mitch Kleinsasser and seconded by Karen Gallagher to approve the changes to the asset list. All voted aye. Motion Passed. </w:t>
      </w:r>
    </w:p>
    <w:p w14:paraId="5C4BB9F0" w14:textId="77777777" w:rsidR="00B33F8E" w:rsidRPr="00BE53CD" w:rsidRDefault="00B33F8E" w:rsidP="00BE53CD">
      <w:pPr>
        <w:pStyle w:val="NoSpacing"/>
        <w:rPr>
          <w:b/>
        </w:rPr>
      </w:pPr>
    </w:p>
    <w:p w14:paraId="0A2982BD" w14:textId="77777777" w:rsidR="00BE53CD" w:rsidRPr="00BE53CD" w:rsidRDefault="00BE53CD" w:rsidP="00BE53CD">
      <w:pPr>
        <w:pStyle w:val="NoSpacing"/>
        <w:rPr>
          <w:b/>
        </w:rPr>
      </w:pPr>
      <w:r w:rsidRPr="00BE53CD">
        <w:rPr>
          <w:b/>
        </w:rPr>
        <w:t xml:space="preserve"> </w:t>
      </w:r>
      <w:r w:rsidRPr="00BE53CD">
        <w:rPr>
          <w:b/>
        </w:rPr>
        <w:tab/>
        <w:t>Remove Auctioned Vehicles from Fixed Asset List</w:t>
      </w:r>
    </w:p>
    <w:p w14:paraId="75894587" w14:textId="77777777" w:rsidR="00BE53CD" w:rsidRPr="00BE53CD" w:rsidRDefault="00BE53CD" w:rsidP="00BE53CD">
      <w:pPr>
        <w:pStyle w:val="NoSpacing"/>
        <w:rPr>
          <w:b/>
        </w:rPr>
      </w:pPr>
      <w:r w:rsidRPr="00BE53CD">
        <w:rPr>
          <w:b/>
        </w:rPr>
        <w:t xml:space="preserve"> </w:t>
      </w:r>
      <w:r w:rsidRPr="00BE53CD">
        <w:rPr>
          <w:b/>
        </w:rPr>
        <w:tab/>
        <w:t>#49A 2014 Ford Champion 14&amp;2 $13,000</w:t>
      </w:r>
    </w:p>
    <w:p w14:paraId="2E3D4714" w14:textId="0D24047A" w:rsidR="00BE53CD" w:rsidRPr="00BE53CD" w:rsidRDefault="00BE53CD" w:rsidP="00BE53CD">
      <w:pPr>
        <w:pStyle w:val="NoSpacing"/>
        <w:rPr>
          <w:b/>
        </w:rPr>
      </w:pPr>
      <w:r w:rsidRPr="00BE53CD">
        <w:rPr>
          <w:b/>
        </w:rPr>
        <w:t xml:space="preserve"> </w:t>
      </w:r>
      <w:r w:rsidRPr="00BE53CD">
        <w:rPr>
          <w:b/>
        </w:rPr>
        <w:tab/>
        <w:t>#1</w:t>
      </w:r>
      <w:r w:rsidR="00B33F8E">
        <w:rPr>
          <w:b/>
        </w:rPr>
        <w:t>44 2009 Dodge Caravan</w:t>
      </w:r>
      <w:r w:rsidRPr="00BE53CD">
        <w:rPr>
          <w:b/>
        </w:rPr>
        <w:t xml:space="preserve"> $2,400</w:t>
      </w:r>
    </w:p>
    <w:p w14:paraId="6D1F4633" w14:textId="5F82F204" w:rsidR="006C3C46" w:rsidRDefault="00BE53CD" w:rsidP="00BE53CD">
      <w:pPr>
        <w:pStyle w:val="NoSpacing"/>
        <w:rPr>
          <w:b/>
        </w:rPr>
      </w:pPr>
      <w:r w:rsidRPr="00BE53CD">
        <w:rPr>
          <w:b/>
        </w:rPr>
        <w:t xml:space="preserve"> </w:t>
      </w:r>
      <w:r w:rsidRPr="00BE53CD">
        <w:rPr>
          <w:b/>
        </w:rPr>
        <w:tab/>
        <w:t>#112 2004 Bluebird 84 Pass $3,000</w:t>
      </w:r>
    </w:p>
    <w:p w14:paraId="507D6648" w14:textId="77777777" w:rsidR="000B50EA" w:rsidRDefault="000B50EA" w:rsidP="00712032">
      <w:pPr>
        <w:pStyle w:val="NoSpacing"/>
      </w:pPr>
    </w:p>
    <w:p w14:paraId="75C9C446" w14:textId="23606E18" w:rsidR="000B50EA" w:rsidRDefault="000B50EA" w:rsidP="00712032">
      <w:pPr>
        <w:pStyle w:val="NoSpacing"/>
      </w:pPr>
      <w:r>
        <w:t xml:space="preserve">Moved by </w:t>
      </w:r>
      <w:r w:rsidR="00B33F8E">
        <w:t>Mitch Kleinsasser</w:t>
      </w:r>
      <w:r>
        <w:t xml:space="preserve"> and seconded by </w:t>
      </w:r>
      <w:r w:rsidR="00B33F8E">
        <w:t>Karen Gallagher</w:t>
      </w:r>
      <w:r>
        <w:t xml:space="preserve"> to approve the </w:t>
      </w:r>
      <w:r w:rsidR="00882FC1">
        <w:t>changes to the asset list</w:t>
      </w:r>
      <w:r>
        <w:t xml:space="preserve">. All voted aye. Motion Passed. </w:t>
      </w:r>
    </w:p>
    <w:p w14:paraId="285E523A" w14:textId="458539C9" w:rsidR="006C3C46" w:rsidRDefault="006C3C46" w:rsidP="00712032">
      <w:pPr>
        <w:pStyle w:val="NoSpacing"/>
      </w:pPr>
    </w:p>
    <w:p w14:paraId="67CF42D5" w14:textId="77777777" w:rsidR="00B33F8E" w:rsidRDefault="00B33F8E" w:rsidP="00712032">
      <w:pPr>
        <w:pStyle w:val="NoSpacing"/>
      </w:pPr>
    </w:p>
    <w:p w14:paraId="2306AF22" w14:textId="3CDC0207" w:rsidR="006C3C46" w:rsidRDefault="006C3C46" w:rsidP="00712032">
      <w:pPr>
        <w:pStyle w:val="NoSpacing"/>
      </w:pPr>
      <w:r>
        <w:lastRenderedPageBreak/>
        <w:t xml:space="preserve">Approve </w:t>
      </w:r>
      <w:r w:rsidR="00BE53CD">
        <w:t xml:space="preserve">Update to drug and alcohol policy- Mallory Meier will be replacing Shellie </w:t>
      </w:r>
      <w:r w:rsidR="00B33F8E">
        <w:t xml:space="preserve">Baumgart </w:t>
      </w:r>
      <w:r w:rsidR="00BE53CD">
        <w:t>as a Program Manager.</w:t>
      </w:r>
      <w:r w:rsidR="00B33F8E">
        <w:t xml:space="preserve"> Shellie will continue to work with the drug and alcohol policy.</w:t>
      </w:r>
    </w:p>
    <w:p w14:paraId="6489BBBB" w14:textId="77777777" w:rsidR="006C3C46" w:rsidRPr="00E14CA9" w:rsidRDefault="006C3C46" w:rsidP="00712032">
      <w:pPr>
        <w:pStyle w:val="NoSpacing"/>
      </w:pPr>
    </w:p>
    <w:p w14:paraId="5B7D73EB" w14:textId="723F7B26" w:rsidR="006C3C46" w:rsidRDefault="006C3C46" w:rsidP="006C3C46">
      <w:pPr>
        <w:pStyle w:val="NoSpacing"/>
      </w:pPr>
      <w:r>
        <w:t xml:space="preserve">Moved by </w:t>
      </w:r>
      <w:r w:rsidR="00B33F8E">
        <w:t>Karen Gallagher</w:t>
      </w:r>
      <w:r>
        <w:t xml:space="preserve"> and seconded by </w:t>
      </w:r>
      <w:r w:rsidR="00B33F8E">
        <w:t>Kelly Hanson</w:t>
      </w:r>
      <w:r>
        <w:t xml:space="preserve"> to approve the </w:t>
      </w:r>
      <w:r w:rsidR="00BE53CD">
        <w:t>change to the Drug and Alcohol Policy</w:t>
      </w:r>
      <w:r>
        <w:t xml:space="preserve">. All voted aye. Motion Passed. </w:t>
      </w:r>
    </w:p>
    <w:p w14:paraId="6088497E" w14:textId="6778494D" w:rsidR="006C3C46" w:rsidRDefault="006C3C46" w:rsidP="006C3C46">
      <w:pPr>
        <w:pStyle w:val="NoSpacing"/>
      </w:pPr>
    </w:p>
    <w:p w14:paraId="0CA109B5" w14:textId="6C3107FB" w:rsidR="006C3C46" w:rsidRPr="00E14CA9" w:rsidRDefault="009A365D" w:rsidP="006C3C46">
      <w:pPr>
        <w:pStyle w:val="NoSpacing"/>
      </w:pPr>
      <w:r>
        <w:t>FY 2023 Formula 5311 and 5339</w:t>
      </w:r>
      <w:r w:rsidR="006C3C46">
        <w:t xml:space="preserve">: </w:t>
      </w:r>
      <w:r w:rsidR="00B33F8E">
        <w:t xml:space="preserve">Ron informed the Board the DOT has released a rough copy of the FY2023 Formula 5311 and 5339, when those numbers become available </w:t>
      </w:r>
      <w:r w:rsidR="00384175">
        <w:t>Ron</w:t>
      </w:r>
      <w:r w:rsidR="00B33F8E">
        <w:t xml:space="preserve"> will sign</w:t>
      </w:r>
      <w:r w:rsidR="00384175">
        <w:t xml:space="preserve"> the</w:t>
      </w:r>
      <w:r w:rsidR="00B33F8E">
        <w:t xml:space="preserve"> agreements and move forward with the procurement process</w:t>
      </w:r>
      <w:r w:rsidR="00384175">
        <w:t xml:space="preserve"> where necessary</w:t>
      </w:r>
      <w:r w:rsidR="00B33F8E">
        <w:t xml:space="preserve">. </w:t>
      </w:r>
    </w:p>
    <w:p w14:paraId="587BB5C0" w14:textId="57E4005C" w:rsidR="00440B2E" w:rsidRDefault="00440B2E" w:rsidP="00712032">
      <w:pPr>
        <w:pStyle w:val="NoSpacing"/>
      </w:pPr>
    </w:p>
    <w:p w14:paraId="40F9907B" w14:textId="79B055CE" w:rsidR="006C3C46" w:rsidRDefault="006C3C46" w:rsidP="006C3C46">
      <w:pPr>
        <w:pStyle w:val="NoSpacing"/>
      </w:pPr>
      <w:r>
        <w:t xml:space="preserve">Moved by </w:t>
      </w:r>
      <w:r w:rsidR="003A7625">
        <w:t>Mitch Kleinsasser</w:t>
      </w:r>
      <w:r>
        <w:t xml:space="preserve"> and seconded by </w:t>
      </w:r>
      <w:r w:rsidR="003A7625">
        <w:t>Kelley Hanson</w:t>
      </w:r>
      <w:r>
        <w:t xml:space="preserve"> to approve the </w:t>
      </w:r>
      <w:r w:rsidR="009A365D">
        <w:t>numbers for the FY2023 Formula 5311 and 5339</w:t>
      </w:r>
      <w:r>
        <w:t xml:space="preserve">. All voted aye. Motion Passed. </w:t>
      </w:r>
    </w:p>
    <w:p w14:paraId="7E598FCA" w14:textId="4CEE281A" w:rsidR="009A365D" w:rsidRDefault="009A365D" w:rsidP="006C3C46">
      <w:pPr>
        <w:pStyle w:val="NoSpacing"/>
      </w:pPr>
    </w:p>
    <w:p w14:paraId="678540B0" w14:textId="69D22896" w:rsidR="009A365D" w:rsidRDefault="009A365D" w:rsidP="006C3C46">
      <w:pPr>
        <w:pStyle w:val="NoSpacing"/>
      </w:pPr>
      <w:r>
        <w:t>Add Adam Sharkey to the RCPT and Yankton Bank Acc</w:t>
      </w:r>
      <w:r w:rsidR="004529E7">
        <w:t>ounts.</w:t>
      </w:r>
    </w:p>
    <w:p w14:paraId="375D03D0" w14:textId="06681643" w:rsidR="009A365D" w:rsidRDefault="009A365D" w:rsidP="006C3C46">
      <w:pPr>
        <w:pStyle w:val="NoSpacing"/>
      </w:pPr>
    </w:p>
    <w:p w14:paraId="1BD5F9B7" w14:textId="3D1DDEE3" w:rsidR="009A365D" w:rsidRPr="00E14CA9" w:rsidRDefault="009A365D" w:rsidP="009A365D">
      <w:pPr>
        <w:pStyle w:val="NoSpacing"/>
      </w:pPr>
      <w:r>
        <w:t xml:space="preserve">Moved by </w:t>
      </w:r>
      <w:r w:rsidR="00384175">
        <w:t>Kelly Hanson</w:t>
      </w:r>
      <w:r>
        <w:t xml:space="preserve"> and seconded by </w:t>
      </w:r>
      <w:r w:rsidR="00384175">
        <w:t>Karen Gallagher</w:t>
      </w:r>
      <w:r>
        <w:t xml:space="preserve"> to approve the addition of Adam Sharkey </w:t>
      </w:r>
      <w:r w:rsidR="004529E7">
        <w:t>as a signer on t</w:t>
      </w:r>
      <w:r>
        <w:t>he RCPT and Yankton bank acc</w:t>
      </w:r>
      <w:r w:rsidR="004529E7">
        <w:t>ounts</w:t>
      </w:r>
      <w:r>
        <w:t xml:space="preserve">. All voted aye. Motion Passed. </w:t>
      </w:r>
    </w:p>
    <w:p w14:paraId="622AB7B1" w14:textId="77777777" w:rsidR="009A365D" w:rsidRPr="00E14CA9" w:rsidRDefault="009A365D" w:rsidP="006C3C46">
      <w:pPr>
        <w:pStyle w:val="NoSpacing"/>
      </w:pPr>
    </w:p>
    <w:p w14:paraId="60EEB744" w14:textId="77777777" w:rsidR="006C3C46" w:rsidRDefault="006C3C46" w:rsidP="00712032">
      <w:pPr>
        <w:pStyle w:val="NoSpacing"/>
      </w:pPr>
    </w:p>
    <w:p w14:paraId="1CF87E90" w14:textId="77777777" w:rsidR="000D005C" w:rsidRDefault="00064B9E" w:rsidP="0081092E">
      <w:pPr>
        <w:pStyle w:val="NoSpacing"/>
      </w:pPr>
      <w:r w:rsidRPr="007832B7">
        <w:rPr>
          <w:b/>
        </w:rPr>
        <w:t>DIRECTORS REPORT:</w:t>
      </w:r>
      <w:r w:rsidR="00E540BF">
        <w:rPr>
          <w:b/>
        </w:rPr>
        <w:t xml:space="preserve"> </w:t>
      </w:r>
    </w:p>
    <w:p w14:paraId="08457D63" w14:textId="64E601C0" w:rsidR="00384175" w:rsidRDefault="009A365D" w:rsidP="00870F6C">
      <w:pPr>
        <w:pStyle w:val="NoSpacing"/>
      </w:pPr>
      <w:r>
        <w:t xml:space="preserve">Adam talked about DTA, </w:t>
      </w:r>
      <w:r w:rsidR="00384175">
        <w:t>he informed the board at the 2022 Dakota Transit Association conference our drivers took top three and six of the top ten placement spots. Max Voller got 1</w:t>
      </w:r>
      <w:r w:rsidR="00384175" w:rsidRPr="00384175">
        <w:rPr>
          <w:vertAlign w:val="superscript"/>
        </w:rPr>
        <w:t>st</w:t>
      </w:r>
      <w:r w:rsidR="00384175">
        <w:t xml:space="preserve"> place in the DTA Rodeo.</w:t>
      </w:r>
      <w:r>
        <w:t xml:space="preserve"> Eric</w:t>
      </w:r>
      <w:r w:rsidR="00384175">
        <w:t xml:space="preserve"> Peterson our Lead Driver received the</w:t>
      </w:r>
      <w:r>
        <w:t xml:space="preserve"> Above and Beyond</w:t>
      </w:r>
      <w:r w:rsidR="007E0DB1">
        <w:t xml:space="preserve"> award.</w:t>
      </w:r>
    </w:p>
    <w:p w14:paraId="1B5D92EE" w14:textId="77777777" w:rsidR="00384175" w:rsidRDefault="00384175" w:rsidP="00870F6C">
      <w:pPr>
        <w:pStyle w:val="NoSpacing"/>
      </w:pPr>
    </w:p>
    <w:p w14:paraId="2068EE0C" w14:textId="7C398880" w:rsidR="00384175" w:rsidRDefault="00384175" w:rsidP="00870F6C">
      <w:pPr>
        <w:pStyle w:val="NoSpacing"/>
      </w:pPr>
      <w:r>
        <w:t xml:space="preserve">Karen Gallagher </w:t>
      </w:r>
      <w:r w:rsidR="007E0DB1">
        <w:t>suggested the board send a letter to the winners recognizing their accomplishments at DTA</w:t>
      </w:r>
      <w:r>
        <w:t>.</w:t>
      </w:r>
    </w:p>
    <w:p w14:paraId="1ED77E14" w14:textId="4C0C7BAA" w:rsidR="00384175" w:rsidRDefault="00384175" w:rsidP="00870F6C">
      <w:pPr>
        <w:pStyle w:val="NoSpacing"/>
      </w:pPr>
    </w:p>
    <w:p w14:paraId="593FC1CA" w14:textId="030968CB" w:rsidR="00384175" w:rsidRDefault="00384175" w:rsidP="00384175">
      <w:pPr>
        <w:pStyle w:val="NoSpacing"/>
      </w:pPr>
      <w:r>
        <w:t xml:space="preserve">Moved by Karen Gallagher and seconded by Mitch Kleinsasser to approve acknowledging the driver placement and awards. All voted aye. Motion Passed. </w:t>
      </w:r>
    </w:p>
    <w:p w14:paraId="6C223F19" w14:textId="77777777" w:rsidR="009A365D" w:rsidRDefault="009A365D" w:rsidP="00870F6C">
      <w:pPr>
        <w:pStyle w:val="NoSpacing"/>
      </w:pPr>
    </w:p>
    <w:p w14:paraId="01F12BBB" w14:textId="75EC0A3F" w:rsidR="00E562AF" w:rsidRDefault="00384175" w:rsidP="00870F6C">
      <w:pPr>
        <w:pStyle w:val="NoSpacing"/>
      </w:pPr>
      <w:r>
        <w:t>Mallory talked about RCPT adding additional training to the already in place training. RCPT will now add a more detailed and longer training for their new hires to hopefully cut back on vehicle repairs.</w:t>
      </w:r>
    </w:p>
    <w:p w14:paraId="1861F82B" w14:textId="165637D9" w:rsidR="00E562AF" w:rsidRDefault="00CA3BA4" w:rsidP="00870F6C">
      <w:pPr>
        <w:pStyle w:val="NoSpacing"/>
      </w:pPr>
      <w:r>
        <w:t>Adam and Mallory visited Martin, SD last week per DOT request. Martin has recently cut services with Prairie Hills and would be interested in RCPT providing services for veterans and out of town medical appointments.</w:t>
      </w:r>
    </w:p>
    <w:p w14:paraId="04A92F1E" w14:textId="77777777" w:rsidR="00CA3BA4" w:rsidRDefault="00CA3BA4" w:rsidP="00870F6C">
      <w:pPr>
        <w:pStyle w:val="NoSpacing"/>
      </w:pPr>
    </w:p>
    <w:p w14:paraId="041C1ECD" w14:textId="444BA2DE" w:rsidR="00F634F3" w:rsidRDefault="00CA3BA4" w:rsidP="00870F6C">
      <w:pPr>
        <w:pStyle w:val="NoSpacing"/>
      </w:pPr>
      <w:r>
        <w:t xml:space="preserve">Brett talked about the </w:t>
      </w:r>
      <w:r w:rsidR="00E562AF">
        <w:t>CDL Training</w:t>
      </w:r>
      <w:r>
        <w:t xml:space="preserve"> he has been providing</w:t>
      </w:r>
      <w:r w:rsidR="00E562AF">
        <w:t xml:space="preserve"> </w:t>
      </w:r>
      <w:r>
        <w:t xml:space="preserve">to the </w:t>
      </w:r>
      <w:r w:rsidR="00E562AF">
        <w:t>City of Pierre</w:t>
      </w:r>
      <w:r>
        <w:t>. He has been</w:t>
      </w:r>
      <w:r w:rsidR="00E562AF">
        <w:t xml:space="preserve"> training </w:t>
      </w:r>
      <w:r>
        <w:t>two people and both have</w:t>
      </w:r>
      <w:r w:rsidR="00E562AF">
        <w:t xml:space="preserve"> passed so far in the last month</w:t>
      </w:r>
      <w:r>
        <w:t xml:space="preserve">. More training will be </w:t>
      </w:r>
      <w:r w:rsidR="00E562AF">
        <w:t>coming</w:t>
      </w:r>
      <w:r>
        <w:t xml:space="preserve"> with the City of Pierre Department hopefully helping us </w:t>
      </w:r>
      <w:r w:rsidR="00E562AF">
        <w:t>build a training program</w:t>
      </w:r>
      <w:r>
        <w:t xml:space="preserve"> for future use.</w:t>
      </w:r>
    </w:p>
    <w:p w14:paraId="24B3F8DD" w14:textId="77777777" w:rsidR="00CA3BA4" w:rsidRDefault="00CA3BA4" w:rsidP="00870F6C">
      <w:pPr>
        <w:pStyle w:val="NoSpacing"/>
      </w:pPr>
    </w:p>
    <w:p w14:paraId="45D652B3" w14:textId="14C0E0E3" w:rsidR="0081092E" w:rsidRDefault="00CA3BA4" w:rsidP="00870F6C">
      <w:pPr>
        <w:pStyle w:val="NoSpacing"/>
      </w:pPr>
      <w:r>
        <w:t xml:space="preserve">RCPT is planning on moving from a </w:t>
      </w:r>
      <w:r w:rsidR="00E562AF">
        <w:t xml:space="preserve">SIMPLE IRA to </w:t>
      </w:r>
      <w:r w:rsidR="00C64922">
        <w:t xml:space="preserve">a </w:t>
      </w:r>
      <w:r w:rsidR="00E562AF">
        <w:t>401K</w:t>
      </w:r>
      <w:r w:rsidR="00C64922">
        <w:t xml:space="preserve"> plan. This will help keep employees </w:t>
      </w:r>
      <w:r w:rsidR="00B97A22">
        <w:t>due</w:t>
      </w:r>
      <w:r w:rsidR="00C64922">
        <w:t xml:space="preserve"> to the increased percentage match the vesting period.</w:t>
      </w:r>
    </w:p>
    <w:p w14:paraId="51AD2E46" w14:textId="77777777" w:rsidR="00CA3BA4" w:rsidRDefault="00CA3BA4" w:rsidP="00CA3BA4">
      <w:pPr>
        <w:pStyle w:val="NoSpacing"/>
      </w:pPr>
    </w:p>
    <w:p w14:paraId="7BD5265E" w14:textId="794A8E5C" w:rsidR="00CA3BA4" w:rsidRDefault="00CA3BA4" w:rsidP="00CA3BA4">
      <w:pPr>
        <w:pStyle w:val="NoSpacing"/>
      </w:pPr>
      <w:r>
        <w:t xml:space="preserve">Moved by Karen Gallagher and seconded by Mitch Kleinsasser to approve switching to a 401k. All voted aye. Motion Passed. </w:t>
      </w:r>
    </w:p>
    <w:p w14:paraId="5FA17FB5" w14:textId="77777777" w:rsidR="00CA3BA4" w:rsidRDefault="00CA3BA4" w:rsidP="00870F6C">
      <w:pPr>
        <w:pStyle w:val="NoSpacing"/>
      </w:pPr>
    </w:p>
    <w:p w14:paraId="78466AC6" w14:textId="11D386CF" w:rsidR="00E562AF" w:rsidRDefault="00C64922" w:rsidP="00870F6C">
      <w:pPr>
        <w:pStyle w:val="NoSpacing"/>
      </w:pPr>
      <w:r>
        <w:lastRenderedPageBreak/>
        <w:t xml:space="preserve">Ron discussed that </w:t>
      </w:r>
      <w:r w:rsidR="00E562AF">
        <w:t>Sioux Falls</w:t>
      </w:r>
      <w:r>
        <w:t xml:space="preserve"> is</w:t>
      </w:r>
      <w:r w:rsidR="00E562AF">
        <w:t xml:space="preserve"> leveling off on rides</w:t>
      </w:r>
      <w:r>
        <w:t xml:space="preserve"> and we do not plan to have an increase</w:t>
      </w:r>
      <w:r w:rsidR="00E562AF">
        <w:t>,</w:t>
      </w:r>
      <w:r>
        <w:t xml:space="preserve"> we have leased</w:t>
      </w:r>
      <w:r w:rsidR="00E562AF">
        <w:t xml:space="preserve"> the back lot</w:t>
      </w:r>
      <w:r>
        <w:t xml:space="preserve"> to have more parking areas</w:t>
      </w:r>
      <w:r w:rsidR="00E562AF">
        <w:t xml:space="preserve">, </w:t>
      </w:r>
      <w:r>
        <w:t>and we have done some rebranding in Sioux Falls, we have a new logo with our corporate name</w:t>
      </w:r>
      <w:r w:rsidR="00E562AF">
        <w:t xml:space="preserve"> </w:t>
      </w:r>
      <w:r>
        <w:t>Community Coordinated Transportation System.</w:t>
      </w:r>
    </w:p>
    <w:p w14:paraId="3DC7261E" w14:textId="58E5727E" w:rsidR="00E562AF" w:rsidRDefault="00E562AF" w:rsidP="00870F6C">
      <w:pPr>
        <w:pStyle w:val="NoSpacing"/>
      </w:pPr>
      <w:r>
        <w:t xml:space="preserve">Eagle Butte </w:t>
      </w:r>
      <w:r w:rsidR="00C64922">
        <w:t xml:space="preserve">tribal office is working on </w:t>
      </w:r>
      <w:r w:rsidR="00054BC2">
        <w:t>an</w:t>
      </w:r>
      <w:r w:rsidR="00C64922">
        <w:t xml:space="preserve"> RFP to continue services. We have high hopes our bid will win</w:t>
      </w:r>
      <w:r w:rsidR="00054BC2">
        <w:t xml:space="preserve"> due to the fact we manage it already and do the NTD reporting.</w:t>
      </w:r>
    </w:p>
    <w:p w14:paraId="75663D70" w14:textId="77777777" w:rsidR="00054BC2" w:rsidRDefault="00054BC2" w:rsidP="00870F6C">
      <w:pPr>
        <w:pStyle w:val="NoSpacing"/>
      </w:pPr>
    </w:p>
    <w:p w14:paraId="6E4499ED" w14:textId="38865B34" w:rsidR="005D5465" w:rsidRDefault="00054BC2" w:rsidP="00870F6C">
      <w:pPr>
        <w:pStyle w:val="NoSpacing"/>
      </w:pPr>
      <w:r>
        <w:t>RCPT r</w:t>
      </w:r>
      <w:r w:rsidR="005D5465">
        <w:t>eceived extra funding in 5339 for the Highmore facility, bidding is this week.</w:t>
      </w:r>
    </w:p>
    <w:p w14:paraId="75EFA9AB" w14:textId="77777777" w:rsidR="00054BC2" w:rsidRDefault="00054BC2" w:rsidP="00870F6C">
      <w:pPr>
        <w:pStyle w:val="NoSpacing"/>
      </w:pPr>
    </w:p>
    <w:p w14:paraId="05BF2F09" w14:textId="40C2D38E" w:rsidR="005D5465" w:rsidRDefault="00054BC2" w:rsidP="00870F6C">
      <w:pPr>
        <w:pStyle w:val="NoSpacing"/>
      </w:pPr>
      <w:r>
        <w:t>We were n</w:t>
      </w:r>
      <w:r w:rsidR="005D5465">
        <w:t xml:space="preserve">ot successful on </w:t>
      </w:r>
      <w:r w:rsidR="007E0DB1">
        <w:t xml:space="preserve">the </w:t>
      </w:r>
      <w:r w:rsidR="005D5465">
        <w:t xml:space="preserve">Pierre </w:t>
      </w:r>
      <w:r w:rsidR="007E0DB1">
        <w:t>r</w:t>
      </w:r>
      <w:r w:rsidR="005D5465">
        <w:t xml:space="preserve">emodel and </w:t>
      </w:r>
      <w:r w:rsidR="007E0DB1">
        <w:t>b</w:t>
      </w:r>
      <w:r w:rsidR="005D5465">
        <w:t>us barn</w:t>
      </w:r>
      <w:r w:rsidR="007E0DB1">
        <w:t xml:space="preserve"> grant applications</w:t>
      </w:r>
      <w:r w:rsidR="005D5465">
        <w:t xml:space="preserve">. </w:t>
      </w:r>
      <w:r w:rsidR="007E0DB1">
        <w:t>There were</w:t>
      </w:r>
      <w:r w:rsidR="005D5465">
        <w:t xml:space="preserve"> too many requests than funds available. We will try again next year.</w:t>
      </w:r>
    </w:p>
    <w:p w14:paraId="76EDBF78" w14:textId="77777777" w:rsidR="00054BC2" w:rsidRDefault="00054BC2" w:rsidP="00870F6C">
      <w:pPr>
        <w:pStyle w:val="NoSpacing"/>
      </w:pPr>
    </w:p>
    <w:p w14:paraId="4B1722DE" w14:textId="4A883F8F" w:rsidR="005D5465" w:rsidRDefault="005D5465" w:rsidP="00870F6C">
      <w:pPr>
        <w:pStyle w:val="NoSpacing"/>
      </w:pPr>
      <w:r>
        <w:t>Christmas Party is December 3rd at 5:30pm</w:t>
      </w:r>
      <w:r w:rsidR="007E0DB1">
        <w:t xml:space="preserve"> in the large conference room at transit</w:t>
      </w:r>
      <w:r>
        <w:t>.</w:t>
      </w:r>
    </w:p>
    <w:p w14:paraId="764E2A93" w14:textId="77777777" w:rsidR="00054BC2" w:rsidRDefault="00054BC2" w:rsidP="00870F6C">
      <w:pPr>
        <w:pStyle w:val="NoSpacing"/>
      </w:pPr>
    </w:p>
    <w:p w14:paraId="5AB8BA4F" w14:textId="0466EC99" w:rsidR="005D5465" w:rsidRDefault="007E0DB1" w:rsidP="00870F6C">
      <w:pPr>
        <w:pStyle w:val="NoSpacing"/>
      </w:pPr>
      <w:r>
        <w:t>The new m</w:t>
      </w:r>
      <w:r w:rsidR="005D5465">
        <w:t xml:space="preserve">essage </w:t>
      </w:r>
      <w:r>
        <w:t>s</w:t>
      </w:r>
      <w:r w:rsidR="005D5465">
        <w:t xml:space="preserve">ign </w:t>
      </w:r>
      <w:r>
        <w:t>has been installed in the back parking lot and is in operation</w:t>
      </w:r>
      <w:r w:rsidR="005D5465">
        <w:t>.</w:t>
      </w:r>
    </w:p>
    <w:p w14:paraId="17A4B881" w14:textId="77777777" w:rsidR="00054BC2" w:rsidRDefault="00054BC2" w:rsidP="00870F6C">
      <w:pPr>
        <w:pStyle w:val="NoSpacing"/>
      </w:pPr>
    </w:p>
    <w:p w14:paraId="4A2F67A8" w14:textId="53FAF73F" w:rsidR="0081092E" w:rsidRDefault="00054BC2" w:rsidP="00870F6C">
      <w:pPr>
        <w:pStyle w:val="NoSpacing"/>
      </w:pPr>
      <w:r>
        <w:t>We have v</w:t>
      </w:r>
      <w:r w:rsidR="005D5465">
        <w:t>ehicles that are ordered that we haven’t received VIN numbers for</w:t>
      </w:r>
      <w:r>
        <w:t>, there is a long back log</w:t>
      </w:r>
      <w:r w:rsidR="005D5465">
        <w:t>.</w:t>
      </w:r>
    </w:p>
    <w:p w14:paraId="17A86E94" w14:textId="77777777" w:rsidR="0081092E" w:rsidRDefault="0081092E" w:rsidP="00870F6C">
      <w:pPr>
        <w:pStyle w:val="NoSpacing"/>
      </w:pPr>
    </w:p>
    <w:p w14:paraId="231CE409" w14:textId="289ABB79" w:rsidR="002320A9" w:rsidRDefault="002320A9" w:rsidP="002320A9">
      <w:pPr>
        <w:pStyle w:val="NoSpacing"/>
      </w:pPr>
      <w:r>
        <w:rPr>
          <w:b/>
        </w:rPr>
        <w:t xml:space="preserve">Next Meeting Date: </w:t>
      </w:r>
      <w:r>
        <w:t>The next</w:t>
      </w:r>
      <w:r w:rsidR="002A09DE">
        <w:t xml:space="preserve"> meeting is </w:t>
      </w:r>
      <w:r w:rsidR="00E562AF">
        <w:t>January 25, 2023</w:t>
      </w:r>
      <w:r w:rsidR="00EB5B9C">
        <w:t xml:space="preserve">. </w:t>
      </w:r>
    </w:p>
    <w:p w14:paraId="2664FA86" w14:textId="77777777" w:rsidR="00F634F3" w:rsidRDefault="00F634F3" w:rsidP="00870F6C">
      <w:pPr>
        <w:pStyle w:val="NoSpacing"/>
      </w:pPr>
    </w:p>
    <w:p w14:paraId="0AEBA493" w14:textId="77777777" w:rsidR="000617E2" w:rsidRDefault="0037490E" w:rsidP="00F32EF3">
      <w:pPr>
        <w:pStyle w:val="NoSpacing"/>
      </w:pPr>
      <w:r>
        <w:t xml:space="preserve">Ron </w:t>
      </w:r>
      <w:r w:rsidR="005F4EA9">
        <w:t>thank</w:t>
      </w:r>
      <w:r w:rsidR="00EB5B9C">
        <w:t>ed the Board for their support.</w:t>
      </w:r>
    </w:p>
    <w:p w14:paraId="0D15503B" w14:textId="77777777" w:rsidR="005F4EA9" w:rsidRDefault="005F4EA9" w:rsidP="00F32EF3">
      <w:pPr>
        <w:pStyle w:val="NoSpacing"/>
      </w:pPr>
    </w:p>
    <w:p w14:paraId="05B39D16" w14:textId="438B2013" w:rsidR="00A70AB7" w:rsidRPr="00A70AB7" w:rsidRDefault="005B5CEC" w:rsidP="0034611F">
      <w:pPr>
        <w:pStyle w:val="NoSpacing"/>
      </w:pPr>
      <w:r>
        <w:rPr>
          <w:b/>
        </w:rPr>
        <w:t xml:space="preserve">Adjourn: </w:t>
      </w:r>
      <w:r>
        <w:t xml:space="preserve">Moved by </w:t>
      </w:r>
      <w:r w:rsidR="00054BC2">
        <w:t>Karen Gallagher</w:t>
      </w:r>
      <w:r w:rsidR="0081092E">
        <w:t xml:space="preserve"> </w:t>
      </w:r>
      <w:r>
        <w:t>and seconded b</w:t>
      </w:r>
      <w:r w:rsidR="002A09DE">
        <w:t xml:space="preserve">y </w:t>
      </w:r>
      <w:r w:rsidR="00054BC2">
        <w:t>Eric Weiss</w:t>
      </w:r>
      <w:r w:rsidR="0081092E">
        <w:t xml:space="preserve"> </w:t>
      </w:r>
      <w:r>
        <w:t>to adjourn the meeting. A</w:t>
      </w:r>
      <w:r w:rsidR="0037490E">
        <w:t>ll voted aye. Motion passed.</w:t>
      </w:r>
    </w:p>
    <w:p w14:paraId="569E0A91" w14:textId="77777777" w:rsidR="00064B9E" w:rsidRDefault="00064B9E" w:rsidP="0034611F">
      <w:pPr>
        <w:pStyle w:val="NoSpacing"/>
      </w:pPr>
    </w:p>
    <w:p w14:paraId="080831A6" w14:textId="77777777" w:rsidR="002A16B8" w:rsidRDefault="002A16B8" w:rsidP="00B371C9">
      <w:pPr>
        <w:spacing w:line="240" w:lineRule="auto"/>
      </w:pPr>
    </w:p>
    <w:p w14:paraId="3D656008" w14:textId="77777777" w:rsidR="00D47332" w:rsidRDefault="002327DD" w:rsidP="00B371C9">
      <w:pPr>
        <w:spacing w:line="240" w:lineRule="auto"/>
      </w:pPr>
      <w:r w:rsidRPr="005333CF">
        <w:t xml:space="preserve">Minutes </w:t>
      </w:r>
      <w:r>
        <w:t xml:space="preserve">by </w:t>
      </w:r>
      <w:r w:rsidR="002A09DE">
        <w:t>Mallory Meier</w:t>
      </w:r>
    </w:p>
    <w:sectPr w:rsidR="00D47332" w:rsidSect="00C9668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1C196" w14:textId="77777777" w:rsidR="0039103E" w:rsidRDefault="0039103E" w:rsidP="005849D9">
      <w:pPr>
        <w:spacing w:after="0" w:line="240" w:lineRule="auto"/>
      </w:pPr>
      <w:r>
        <w:separator/>
      </w:r>
    </w:p>
  </w:endnote>
  <w:endnote w:type="continuationSeparator" w:id="0">
    <w:p w14:paraId="63A3E502" w14:textId="77777777" w:rsidR="0039103E" w:rsidRDefault="0039103E" w:rsidP="00584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16"/>
        <w:szCs w:val="16"/>
      </w:rPr>
      <w:id w:val="-1038578976"/>
      <w:docPartObj>
        <w:docPartGallery w:val="Page Numbers (Bottom of Page)"/>
        <w:docPartUnique/>
      </w:docPartObj>
    </w:sdtPr>
    <w:sdtContent>
      <w:sdt>
        <w:sdtPr>
          <w:rPr>
            <w:i/>
            <w:sz w:val="16"/>
            <w:szCs w:val="16"/>
          </w:rPr>
          <w:id w:val="1728636285"/>
          <w:docPartObj>
            <w:docPartGallery w:val="Page Numbers (Top of Page)"/>
            <w:docPartUnique/>
          </w:docPartObj>
        </w:sdtPr>
        <w:sdtContent>
          <w:p w14:paraId="020960E3" w14:textId="4223DC2D" w:rsidR="005849D9" w:rsidRPr="00B1653F" w:rsidRDefault="00811F2F" w:rsidP="00B33578">
            <w:pPr>
              <w:pStyle w:val="Footer"/>
              <w:rPr>
                <w:i/>
                <w:sz w:val="16"/>
                <w:szCs w:val="16"/>
              </w:rPr>
            </w:pPr>
            <w:r>
              <w:rPr>
                <w:i/>
                <w:sz w:val="16"/>
                <w:szCs w:val="16"/>
              </w:rPr>
              <w:t xml:space="preserve">RCPT Board Meeting Minutes </w:t>
            </w:r>
            <w:r w:rsidR="00B97A22">
              <w:rPr>
                <w:i/>
                <w:sz w:val="16"/>
                <w:szCs w:val="16"/>
              </w:rPr>
              <w:t>October</w:t>
            </w:r>
            <w:r w:rsidR="00224C54">
              <w:rPr>
                <w:i/>
                <w:sz w:val="16"/>
                <w:szCs w:val="16"/>
              </w:rPr>
              <w:t xml:space="preserve"> 26, </w:t>
            </w:r>
            <w:proofErr w:type="gramStart"/>
            <w:r w:rsidR="00224C54">
              <w:rPr>
                <w:i/>
                <w:sz w:val="16"/>
                <w:szCs w:val="16"/>
              </w:rPr>
              <w:t>2022</w:t>
            </w:r>
            <w:proofErr w:type="gramEnd"/>
            <w:r w:rsidR="00AA0B8F">
              <w:rPr>
                <w:i/>
                <w:sz w:val="16"/>
                <w:szCs w:val="16"/>
              </w:rPr>
              <w:tab/>
            </w:r>
            <w:r w:rsidR="005849D9" w:rsidRPr="00B1653F">
              <w:rPr>
                <w:i/>
                <w:sz w:val="16"/>
                <w:szCs w:val="16"/>
              </w:rPr>
              <w:tab/>
              <w:t xml:space="preserve">Page </w:t>
            </w:r>
            <w:r w:rsidR="005849D9" w:rsidRPr="00B1653F">
              <w:rPr>
                <w:b/>
                <w:bCs/>
                <w:i/>
                <w:sz w:val="16"/>
                <w:szCs w:val="16"/>
              </w:rPr>
              <w:fldChar w:fldCharType="begin"/>
            </w:r>
            <w:r w:rsidR="005849D9" w:rsidRPr="00B1653F">
              <w:rPr>
                <w:b/>
                <w:bCs/>
                <w:i/>
                <w:sz w:val="16"/>
                <w:szCs w:val="16"/>
              </w:rPr>
              <w:instrText xml:space="preserve"> PAGE </w:instrText>
            </w:r>
            <w:r w:rsidR="005849D9" w:rsidRPr="00B1653F">
              <w:rPr>
                <w:b/>
                <w:bCs/>
                <w:i/>
                <w:sz w:val="16"/>
                <w:szCs w:val="16"/>
              </w:rPr>
              <w:fldChar w:fldCharType="separate"/>
            </w:r>
            <w:r w:rsidR="00FC7171">
              <w:rPr>
                <w:b/>
                <w:bCs/>
                <w:i/>
                <w:noProof/>
                <w:sz w:val="16"/>
                <w:szCs w:val="16"/>
              </w:rPr>
              <w:t>2</w:t>
            </w:r>
            <w:r w:rsidR="005849D9" w:rsidRPr="00B1653F">
              <w:rPr>
                <w:b/>
                <w:bCs/>
                <w:i/>
                <w:sz w:val="16"/>
                <w:szCs w:val="16"/>
              </w:rPr>
              <w:fldChar w:fldCharType="end"/>
            </w:r>
            <w:r w:rsidR="005849D9" w:rsidRPr="00B1653F">
              <w:rPr>
                <w:i/>
                <w:sz w:val="16"/>
                <w:szCs w:val="16"/>
              </w:rPr>
              <w:t xml:space="preserve"> of </w:t>
            </w:r>
            <w:r w:rsidR="005849D9" w:rsidRPr="00B1653F">
              <w:rPr>
                <w:b/>
                <w:bCs/>
                <w:i/>
                <w:sz w:val="16"/>
                <w:szCs w:val="16"/>
              </w:rPr>
              <w:fldChar w:fldCharType="begin"/>
            </w:r>
            <w:r w:rsidR="005849D9" w:rsidRPr="00B1653F">
              <w:rPr>
                <w:b/>
                <w:bCs/>
                <w:i/>
                <w:sz w:val="16"/>
                <w:szCs w:val="16"/>
              </w:rPr>
              <w:instrText xml:space="preserve"> NUMPAGES  </w:instrText>
            </w:r>
            <w:r w:rsidR="005849D9" w:rsidRPr="00B1653F">
              <w:rPr>
                <w:b/>
                <w:bCs/>
                <w:i/>
                <w:sz w:val="16"/>
                <w:szCs w:val="16"/>
              </w:rPr>
              <w:fldChar w:fldCharType="separate"/>
            </w:r>
            <w:r w:rsidR="00FC7171">
              <w:rPr>
                <w:b/>
                <w:bCs/>
                <w:i/>
                <w:noProof/>
                <w:sz w:val="16"/>
                <w:szCs w:val="16"/>
              </w:rPr>
              <w:t>2</w:t>
            </w:r>
            <w:r w:rsidR="005849D9" w:rsidRPr="00B1653F">
              <w:rPr>
                <w:b/>
                <w:bCs/>
                <w:i/>
                <w:sz w:val="16"/>
                <w:szCs w:val="16"/>
              </w:rPr>
              <w:fldChar w:fldCharType="end"/>
            </w:r>
          </w:p>
        </w:sdtContent>
      </w:sdt>
    </w:sdtContent>
  </w:sdt>
  <w:p w14:paraId="3CD690BF" w14:textId="77777777" w:rsidR="005849D9" w:rsidRDefault="005849D9" w:rsidP="005849D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3D536" w14:textId="77777777" w:rsidR="0039103E" w:rsidRDefault="0039103E" w:rsidP="005849D9">
      <w:pPr>
        <w:spacing w:after="0" w:line="240" w:lineRule="auto"/>
      </w:pPr>
      <w:r>
        <w:separator/>
      </w:r>
    </w:p>
  </w:footnote>
  <w:footnote w:type="continuationSeparator" w:id="0">
    <w:p w14:paraId="64967A46" w14:textId="77777777" w:rsidR="0039103E" w:rsidRDefault="0039103E" w:rsidP="005849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11.25pt;height:11.25pt" o:bullet="t">
        <v:imagedata r:id="rId1" o:title="bullet1"/>
      </v:shape>
    </w:pict>
  </w:numPicBullet>
  <w:numPicBullet w:numPicBulletId="1">
    <w:pict>
      <v:shape id="_x0000_i1072" type="#_x0000_t75" style="width:9pt;height:9pt" o:bullet="t">
        <v:imagedata r:id="rId2" o:title="bullet2"/>
      </v:shape>
    </w:pict>
  </w:numPicBullet>
  <w:numPicBullet w:numPicBulletId="2">
    <w:pict>
      <v:shape id="_x0000_i1073" type="#_x0000_t75" style="width:9pt;height:9pt" o:bullet="t">
        <v:imagedata r:id="rId3" o:title="bullet3"/>
      </v:shape>
    </w:pict>
  </w:numPicBullet>
  <w:abstractNum w:abstractNumId="0" w15:restartNumberingAfterBreak="0">
    <w:nsid w:val="019C7244"/>
    <w:multiLevelType w:val="hybridMultilevel"/>
    <w:tmpl w:val="C2F82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E26D4"/>
    <w:multiLevelType w:val="hybridMultilevel"/>
    <w:tmpl w:val="9D66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45B87"/>
    <w:multiLevelType w:val="hybridMultilevel"/>
    <w:tmpl w:val="46AC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60FAC"/>
    <w:multiLevelType w:val="hybridMultilevel"/>
    <w:tmpl w:val="968AA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D02E6"/>
    <w:multiLevelType w:val="hybridMultilevel"/>
    <w:tmpl w:val="7E68BEE6"/>
    <w:lvl w:ilvl="0" w:tplc="920090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12AE2"/>
    <w:multiLevelType w:val="hybridMultilevel"/>
    <w:tmpl w:val="D228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A80C71"/>
    <w:multiLevelType w:val="hybridMultilevel"/>
    <w:tmpl w:val="1902B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580B43"/>
    <w:multiLevelType w:val="hybridMultilevel"/>
    <w:tmpl w:val="770EA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04470"/>
    <w:multiLevelType w:val="hybridMultilevel"/>
    <w:tmpl w:val="8E9EE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B6486A"/>
    <w:multiLevelType w:val="hybridMultilevel"/>
    <w:tmpl w:val="80CED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16DEB"/>
    <w:multiLevelType w:val="hybridMultilevel"/>
    <w:tmpl w:val="2458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151855"/>
    <w:multiLevelType w:val="hybridMultilevel"/>
    <w:tmpl w:val="6A06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E20AFD"/>
    <w:multiLevelType w:val="multilevel"/>
    <w:tmpl w:val="CA9A18A6"/>
    <w:lvl w:ilvl="0">
      <w:start w:val="1"/>
      <w:numFmt w:val="bullet"/>
      <w:pStyle w:val="listtext"/>
      <w:lvlText w:val=""/>
      <w:lvlPicBulletId w:val="0"/>
      <w:lvlJc w:val="left"/>
      <w:pPr>
        <w:tabs>
          <w:tab w:val="num" w:pos="360"/>
        </w:tabs>
        <w:ind w:left="360" w:hanging="360"/>
      </w:pPr>
      <w:rPr>
        <w:rFonts w:ascii="Wingdings" w:hAnsi="Wingdings" w:hint="default"/>
      </w:rPr>
    </w:lvl>
    <w:lvl w:ilvl="1">
      <w:start w:val="1"/>
      <w:numFmt w:val="bullet"/>
      <w:lvlText w:val=""/>
      <w:lvlPicBulletId w:val="1"/>
      <w:lvlJc w:val="left"/>
      <w:pPr>
        <w:tabs>
          <w:tab w:val="num" w:pos="720"/>
        </w:tabs>
        <w:ind w:left="720" w:hanging="360"/>
      </w:pPr>
      <w:rPr>
        <w:rFonts w:ascii="Wingdings" w:hAnsi="Wingdings" w:hint="default"/>
      </w:rPr>
    </w:lvl>
    <w:lvl w:ilvl="2">
      <w:start w:val="1"/>
      <w:numFmt w:val="bullet"/>
      <w:lvlText w:val=""/>
      <w:lvlPicBulletId w:val="2"/>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5AAF46DC"/>
    <w:multiLevelType w:val="hybridMultilevel"/>
    <w:tmpl w:val="8688AC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217210"/>
    <w:multiLevelType w:val="hybridMultilevel"/>
    <w:tmpl w:val="5582F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309CA"/>
    <w:multiLevelType w:val="hybridMultilevel"/>
    <w:tmpl w:val="56788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BA67C12"/>
    <w:multiLevelType w:val="hybridMultilevel"/>
    <w:tmpl w:val="FDCC0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013652">
    <w:abstractNumId w:val="1"/>
  </w:num>
  <w:num w:numId="2" w16cid:durableId="1707101142">
    <w:abstractNumId w:val="4"/>
  </w:num>
  <w:num w:numId="3" w16cid:durableId="1573075617">
    <w:abstractNumId w:val="9"/>
  </w:num>
  <w:num w:numId="4" w16cid:durableId="809129688">
    <w:abstractNumId w:val="3"/>
  </w:num>
  <w:num w:numId="5" w16cid:durableId="9607681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0593597">
    <w:abstractNumId w:val="16"/>
  </w:num>
  <w:num w:numId="7" w16cid:durableId="1454788422">
    <w:abstractNumId w:val="6"/>
  </w:num>
  <w:num w:numId="8" w16cid:durableId="880674978">
    <w:abstractNumId w:val="10"/>
  </w:num>
  <w:num w:numId="9" w16cid:durableId="1057245825">
    <w:abstractNumId w:val="14"/>
  </w:num>
  <w:num w:numId="10" w16cid:durableId="262031298">
    <w:abstractNumId w:val="7"/>
  </w:num>
  <w:num w:numId="11" w16cid:durableId="1241523750">
    <w:abstractNumId w:val="11"/>
  </w:num>
  <w:num w:numId="12" w16cid:durableId="670719444">
    <w:abstractNumId w:val="2"/>
  </w:num>
  <w:num w:numId="13" w16cid:durableId="1880125566">
    <w:abstractNumId w:val="0"/>
  </w:num>
  <w:num w:numId="14" w16cid:durableId="1271820352">
    <w:abstractNumId w:val="5"/>
  </w:num>
  <w:num w:numId="15" w16cid:durableId="1419865153">
    <w:abstractNumId w:val="8"/>
  </w:num>
  <w:num w:numId="16" w16cid:durableId="1305968221">
    <w:abstractNumId w:val="13"/>
  </w:num>
  <w:num w:numId="17" w16cid:durableId="19786819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zYzMDCxMDcxNjdX0lEKTi0uzszPAykwqgUANCor+CwAAAA="/>
  </w:docVars>
  <w:rsids>
    <w:rsidRoot w:val="00D47332"/>
    <w:rsid w:val="00001E77"/>
    <w:rsid w:val="00017217"/>
    <w:rsid w:val="00026E54"/>
    <w:rsid w:val="00027BF4"/>
    <w:rsid w:val="000333FA"/>
    <w:rsid w:val="0005311A"/>
    <w:rsid w:val="00054BC2"/>
    <w:rsid w:val="000617E2"/>
    <w:rsid w:val="00064B9E"/>
    <w:rsid w:val="000654F5"/>
    <w:rsid w:val="0007492A"/>
    <w:rsid w:val="00085500"/>
    <w:rsid w:val="000A3298"/>
    <w:rsid w:val="000B50EA"/>
    <w:rsid w:val="000C5F1D"/>
    <w:rsid w:val="000D005C"/>
    <w:rsid w:val="00104C4F"/>
    <w:rsid w:val="00107BB9"/>
    <w:rsid w:val="00110B5E"/>
    <w:rsid w:val="00133F67"/>
    <w:rsid w:val="00141731"/>
    <w:rsid w:val="001579D1"/>
    <w:rsid w:val="00161A2A"/>
    <w:rsid w:val="001652EE"/>
    <w:rsid w:val="001772C3"/>
    <w:rsid w:val="00183F29"/>
    <w:rsid w:val="00184B0A"/>
    <w:rsid w:val="001A0F25"/>
    <w:rsid w:val="001A6E5C"/>
    <w:rsid w:val="001B0F1A"/>
    <w:rsid w:val="001B3E85"/>
    <w:rsid w:val="001B44E5"/>
    <w:rsid w:val="001B499D"/>
    <w:rsid w:val="001C560A"/>
    <w:rsid w:val="001D1DDB"/>
    <w:rsid w:val="001F2773"/>
    <w:rsid w:val="00204004"/>
    <w:rsid w:val="00217153"/>
    <w:rsid w:val="0022157C"/>
    <w:rsid w:val="00223538"/>
    <w:rsid w:val="00224769"/>
    <w:rsid w:val="00224C54"/>
    <w:rsid w:val="002320A9"/>
    <w:rsid w:val="002327DD"/>
    <w:rsid w:val="00234E12"/>
    <w:rsid w:val="002435D9"/>
    <w:rsid w:val="00246A58"/>
    <w:rsid w:val="002554E3"/>
    <w:rsid w:val="002639E2"/>
    <w:rsid w:val="002920D1"/>
    <w:rsid w:val="002926A0"/>
    <w:rsid w:val="00296FE5"/>
    <w:rsid w:val="002A09DE"/>
    <w:rsid w:val="002A16B8"/>
    <w:rsid w:val="002A544B"/>
    <w:rsid w:val="002B381B"/>
    <w:rsid w:val="002C75C0"/>
    <w:rsid w:val="002D2C0A"/>
    <w:rsid w:val="002E0ABB"/>
    <w:rsid w:val="002E3707"/>
    <w:rsid w:val="002E4687"/>
    <w:rsid w:val="003054A9"/>
    <w:rsid w:val="00307394"/>
    <w:rsid w:val="00310F73"/>
    <w:rsid w:val="00323BDF"/>
    <w:rsid w:val="003241EF"/>
    <w:rsid w:val="003319B2"/>
    <w:rsid w:val="003336EC"/>
    <w:rsid w:val="00336E96"/>
    <w:rsid w:val="00342C26"/>
    <w:rsid w:val="00343603"/>
    <w:rsid w:val="00345A4E"/>
    <w:rsid w:val="0034611F"/>
    <w:rsid w:val="00356ED3"/>
    <w:rsid w:val="00360A15"/>
    <w:rsid w:val="00372C6D"/>
    <w:rsid w:val="0037490E"/>
    <w:rsid w:val="0037663F"/>
    <w:rsid w:val="00380FFE"/>
    <w:rsid w:val="00384175"/>
    <w:rsid w:val="0039103E"/>
    <w:rsid w:val="00392F13"/>
    <w:rsid w:val="0039463C"/>
    <w:rsid w:val="003A63A4"/>
    <w:rsid w:val="003A7625"/>
    <w:rsid w:val="003B7D7D"/>
    <w:rsid w:val="003C2F77"/>
    <w:rsid w:val="003C50ED"/>
    <w:rsid w:val="003D03E9"/>
    <w:rsid w:val="003D49B2"/>
    <w:rsid w:val="003D6BA9"/>
    <w:rsid w:val="003D7CC0"/>
    <w:rsid w:val="003E0182"/>
    <w:rsid w:val="003E51E7"/>
    <w:rsid w:val="003F0B45"/>
    <w:rsid w:val="003F162B"/>
    <w:rsid w:val="003F5F15"/>
    <w:rsid w:val="00413350"/>
    <w:rsid w:val="0042013C"/>
    <w:rsid w:val="00440B2E"/>
    <w:rsid w:val="004529E7"/>
    <w:rsid w:val="004533AF"/>
    <w:rsid w:val="00471D69"/>
    <w:rsid w:val="00472DC9"/>
    <w:rsid w:val="0047379F"/>
    <w:rsid w:val="00483E96"/>
    <w:rsid w:val="004B12FA"/>
    <w:rsid w:val="004C0AD8"/>
    <w:rsid w:val="004C0B64"/>
    <w:rsid w:val="004D7617"/>
    <w:rsid w:val="004E7B25"/>
    <w:rsid w:val="005003CA"/>
    <w:rsid w:val="00503A77"/>
    <w:rsid w:val="00503C0F"/>
    <w:rsid w:val="005170FD"/>
    <w:rsid w:val="00517CE8"/>
    <w:rsid w:val="005328E0"/>
    <w:rsid w:val="005333CF"/>
    <w:rsid w:val="005414FB"/>
    <w:rsid w:val="00553C4A"/>
    <w:rsid w:val="00557F96"/>
    <w:rsid w:val="005618AE"/>
    <w:rsid w:val="00571FB0"/>
    <w:rsid w:val="0058346E"/>
    <w:rsid w:val="005849D9"/>
    <w:rsid w:val="005868D9"/>
    <w:rsid w:val="005A046D"/>
    <w:rsid w:val="005B3463"/>
    <w:rsid w:val="005B5CEC"/>
    <w:rsid w:val="005B6048"/>
    <w:rsid w:val="005D5465"/>
    <w:rsid w:val="005F4EA9"/>
    <w:rsid w:val="00602199"/>
    <w:rsid w:val="0060625B"/>
    <w:rsid w:val="00623D88"/>
    <w:rsid w:val="006249D3"/>
    <w:rsid w:val="00632759"/>
    <w:rsid w:val="0063299C"/>
    <w:rsid w:val="00632D4E"/>
    <w:rsid w:val="00632EAA"/>
    <w:rsid w:val="00636511"/>
    <w:rsid w:val="00646811"/>
    <w:rsid w:val="00657F53"/>
    <w:rsid w:val="006676D1"/>
    <w:rsid w:val="006707D2"/>
    <w:rsid w:val="00677F36"/>
    <w:rsid w:val="006919F4"/>
    <w:rsid w:val="00695143"/>
    <w:rsid w:val="006B672D"/>
    <w:rsid w:val="006C2744"/>
    <w:rsid w:val="006C3C46"/>
    <w:rsid w:val="006D27DD"/>
    <w:rsid w:val="006E01F6"/>
    <w:rsid w:val="006F3FF5"/>
    <w:rsid w:val="0070463B"/>
    <w:rsid w:val="00712032"/>
    <w:rsid w:val="007370C0"/>
    <w:rsid w:val="00754CAA"/>
    <w:rsid w:val="00760422"/>
    <w:rsid w:val="00761031"/>
    <w:rsid w:val="00762118"/>
    <w:rsid w:val="007832B7"/>
    <w:rsid w:val="00784C27"/>
    <w:rsid w:val="00793704"/>
    <w:rsid w:val="007952A1"/>
    <w:rsid w:val="007B3531"/>
    <w:rsid w:val="007B3570"/>
    <w:rsid w:val="007B509A"/>
    <w:rsid w:val="007B50FF"/>
    <w:rsid w:val="007C30B3"/>
    <w:rsid w:val="007C4120"/>
    <w:rsid w:val="007C589F"/>
    <w:rsid w:val="007E0DB1"/>
    <w:rsid w:val="007E1F16"/>
    <w:rsid w:val="007E6B95"/>
    <w:rsid w:val="007F32A1"/>
    <w:rsid w:val="0081092E"/>
    <w:rsid w:val="00811685"/>
    <w:rsid w:val="00811DDA"/>
    <w:rsid w:val="00811F2F"/>
    <w:rsid w:val="00813561"/>
    <w:rsid w:val="008135A7"/>
    <w:rsid w:val="00837229"/>
    <w:rsid w:val="0086059E"/>
    <w:rsid w:val="00860C2A"/>
    <w:rsid w:val="00865963"/>
    <w:rsid w:val="008667AE"/>
    <w:rsid w:val="00870F6C"/>
    <w:rsid w:val="00876218"/>
    <w:rsid w:val="00876CD5"/>
    <w:rsid w:val="00880652"/>
    <w:rsid w:val="00882851"/>
    <w:rsid w:val="00882FC1"/>
    <w:rsid w:val="008A20CD"/>
    <w:rsid w:val="008A5EE6"/>
    <w:rsid w:val="008A670D"/>
    <w:rsid w:val="008B6CFE"/>
    <w:rsid w:val="008C3D19"/>
    <w:rsid w:val="008C4643"/>
    <w:rsid w:val="008C7404"/>
    <w:rsid w:val="008D240F"/>
    <w:rsid w:val="009020D9"/>
    <w:rsid w:val="00906C61"/>
    <w:rsid w:val="00915F73"/>
    <w:rsid w:val="00920D19"/>
    <w:rsid w:val="009275A1"/>
    <w:rsid w:val="00933A71"/>
    <w:rsid w:val="00957279"/>
    <w:rsid w:val="0097491A"/>
    <w:rsid w:val="00987AC3"/>
    <w:rsid w:val="00992C34"/>
    <w:rsid w:val="009A365D"/>
    <w:rsid w:val="009C15AD"/>
    <w:rsid w:val="009C2038"/>
    <w:rsid w:val="009C2576"/>
    <w:rsid w:val="009F5A9D"/>
    <w:rsid w:val="00A04BD6"/>
    <w:rsid w:val="00A100E6"/>
    <w:rsid w:val="00A11179"/>
    <w:rsid w:val="00A14E13"/>
    <w:rsid w:val="00A17CFC"/>
    <w:rsid w:val="00A22CFA"/>
    <w:rsid w:val="00A2373A"/>
    <w:rsid w:val="00A26EE0"/>
    <w:rsid w:val="00A31349"/>
    <w:rsid w:val="00A40D95"/>
    <w:rsid w:val="00A4566E"/>
    <w:rsid w:val="00A4708A"/>
    <w:rsid w:val="00A47102"/>
    <w:rsid w:val="00A54EEA"/>
    <w:rsid w:val="00A63882"/>
    <w:rsid w:val="00A70AB7"/>
    <w:rsid w:val="00A735E5"/>
    <w:rsid w:val="00A756E9"/>
    <w:rsid w:val="00A91131"/>
    <w:rsid w:val="00A94CF5"/>
    <w:rsid w:val="00A95282"/>
    <w:rsid w:val="00A95D77"/>
    <w:rsid w:val="00A97672"/>
    <w:rsid w:val="00AA0B8F"/>
    <w:rsid w:val="00AA4A93"/>
    <w:rsid w:val="00AB2605"/>
    <w:rsid w:val="00AC518D"/>
    <w:rsid w:val="00AD02D0"/>
    <w:rsid w:val="00AD71BE"/>
    <w:rsid w:val="00AF0396"/>
    <w:rsid w:val="00B041E4"/>
    <w:rsid w:val="00B1653F"/>
    <w:rsid w:val="00B1668D"/>
    <w:rsid w:val="00B311BE"/>
    <w:rsid w:val="00B32EE3"/>
    <w:rsid w:val="00B33578"/>
    <w:rsid w:val="00B33F8E"/>
    <w:rsid w:val="00B371C9"/>
    <w:rsid w:val="00B44A72"/>
    <w:rsid w:val="00B521C8"/>
    <w:rsid w:val="00B54798"/>
    <w:rsid w:val="00B55C87"/>
    <w:rsid w:val="00B578C6"/>
    <w:rsid w:val="00B67E29"/>
    <w:rsid w:val="00B86FAE"/>
    <w:rsid w:val="00B97A22"/>
    <w:rsid w:val="00BB3822"/>
    <w:rsid w:val="00BD26CA"/>
    <w:rsid w:val="00BD7438"/>
    <w:rsid w:val="00BE3C1F"/>
    <w:rsid w:val="00BE53CD"/>
    <w:rsid w:val="00BE7DC7"/>
    <w:rsid w:val="00BF33C2"/>
    <w:rsid w:val="00BF453C"/>
    <w:rsid w:val="00C06861"/>
    <w:rsid w:val="00C11D6F"/>
    <w:rsid w:val="00C132BC"/>
    <w:rsid w:val="00C17217"/>
    <w:rsid w:val="00C328B3"/>
    <w:rsid w:val="00C43ACF"/>
    <w:rsid w:val="00C44F9B"/>
    <w:rsid w:val="00C51001"/>
    <w:rsid w:val="00C56CB9"/>
    <w:rsid w:val="00C64922"/>
    <w:rsid w:val="00C657B9"/>
    <w:rsid w:val="00C77C89"/>
    <w:rsid w:val="00C906BD"/>
    <w:rsid w:val="00C96681"/>
    <w:rsid w:val="00CA3BA4"/>
    <w:rsid w:val="00CB24D9"/>
    <w:rsid w:val="00CB2E69"/>
    <w:rsid w:val="00CD0AC8"/>
    <w:rsid w:val="00CD595D"/>
    <w:rsid w:val="00CE1750"/>
    <w:rsid w:val="00CF3E88"/>
    <w:rsid w:val="00CF57F4"/>
    <w:rsid w:val="00CF5C85"/>
    <w:rsid w:val="00D0047F"/>
    <w:rsid w:val="00D025EE"/>
    <w:rsid w:val="00D02F13"/>
    <w:rsid w:val="00D066F8"/>
    <w:rsid w:val="00D15D8D"/>
    <w:rsid w:val="00D35EB4"/>
    <w:rsid w:val="00D37679"/>
    <w:rsid w:val="00D40D16"/>
    <w:rsid w:val="00D47332"/>
    <w:rsid w:val="00D80642"/>
    <w:rsid w:val="00D83B69"/>
    <w:rsid w:val="00DA1101"/>
    <w:rsid w:val="00DA3E55"/>
    <w:rsid w:val="00DB5D5B"/>
    <w:rsid w:val="00DB75CB"/>
    <w:rsid w:val="00DC065B"/>
    <w:rsid w:val="00DC4D64"/>
    <w:rsid w:val="00DD2EBD"/>
    <w:rsid w:val="00DE23A9"/>
    <w:rsid w:val="00DE57AA"/>
    <w:rsid w:val="00E0187B"/>
    <w:rsid w:val="00E04ADA"/>
    <w:rsid w:val="00E1043F"/>
    <w:rsid w:val="00E10B95"/>
    <w:rsid w:val="00E14CA9"/>
    <w:rsid w:val="00E216B1"/>
    <w:rsid w:val="00E24757"/>
    <w:rsid w:val="00E24A65"/>
    <w:rsid w:val="00E2554E"/>
    <w:rsid w:val="00E33F7D"/>
    <w:rsid w:val="00E41B21"/>
    <w:rsid w:val="00E540BF"/>
    <w:rsid w:val="00E562AF"/>
    <w:rsid w:val="00E673DA"/>
    <w:rsid w:val="00E72FB6"/>
    <w:rsid w:val="00E8479C"/>
    <w:rsid w:val="00EA6B70"/>
    <w:rsid w:val="00EB30D5"/>
    <w:rsid w:val="00EB4D51"/>
    <w:rsid w:val="00EB5B07"/>
    <w:rsid w:val="00EB5B9C"/>
    <w:rsid w:val="00EC0FE1"/>
    <w:rsid w:val="00EC7229"/>
    <w:rsid w:val="00EC777B"/>
    <w:rsid w:val="00ED1F77"/>
    <w:rsid w:val="00ED64A0"/>
    <w:rsid w:val="00EF3EA1"/>
    <w:rsid w:val="00EF6879"/>
    <w:rsid w:val="00EF6D49"/>
    <w:rsid w:val="00F0033F"/>
    <w:rsid w:val="00F12664"/>
    <w:rsid w:val="00F13615"/>
    <w:rsid w:val="00F32EF3"/>
    <w:rsid w:val="00F4057F"/>
    <w:rsid w:val="00F41CFF"/>
    <w:rsid w:val="00F634F3"/>
    <w:rsid w:val="00F669B9"/>
    <w:rsid w:val="00F82A03"/>
    <w:rsid w:val="00F85080"/>
    <w:rsid w:val="00F87AD6"/>
    <w:rsid w:val="00F92EBE"/>
    <w:rsid w:val="00F95028"/>
    <w:rsid w:val="00FA2234"/>
    <w:rsid w:val="00FA36BF"/>
    <w:rsid w:val="00FB3F0F"/>
    <w:rsid w:val="00FC2B71"/>
    <w:rsid w:val="00FC3E00"/>
    <w:rsid w:val="00FC7171"/>
    <w:rsid w:val="00FE29FD"/>
    <w:rsid w:val="00FE48AD"/>
    <w:rsid w:val="00FE575B"/>
    <w:rsid w:val="00FE6FCE"/>
    <w:rsid w:val="00FF20A7"/>
    <w:rsid w:val="00FF2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88A75"/>
  <w15:docId w15:val="{0745346A-15CA-4AFB-8CA4-8FFE9245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3350"/>
    <w:pPr>
      <w:ind w:left="720"/>
      <w:contextualSpacing/>
    </w:pPr>
  </w:style>
  <w:style w:type="paragraph" w:styleId="BalloonText">
    <w:name w:val="Balloon Text"/>
    <w:basedOn w:val="Normal"/>
    <w:link w:val="BalloonTextChar"/>
    <w:uiPriority w:val="99"/>
    <w:semiHidden/>
    <w:unhideWhenUsed/>
    <w:rsid w:val="00906C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6C61"/>
    <w:rPr>
      <w:rFonts w:ascii="Tahoma" w:hAnsi="Tahoma" w:cs="Tahoma"/>
      <w:sz w:val="16"/>
      <w:szCs w:val="16"/>
    </w:rPr>
  </w:style>
  <w:style w:type="paragraph" w:styleId="Header">
    <w:name w:val="header"/>
    <w:basedOn w:val="Normal"/>
    <w:link w:val="HeaderChar"/>
    <w:uiPriority w:val="99"/>
    <w:unhideWhenUsed/>
    <w:rsid w:val="00584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9D9"/>
  </w:style>
  <w:style w:type="paragraph" w:styleId="Footer">
    <w:name w:val="footer"/>
    <w:basedOn w:val="Normal"/>
    <w:link w:val="FooterChar"/>
    <w:uiPriority w:val="99"/>
    <w:unhideWhenUsed/>
    <w:rsid w:val="00584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9D9"/>
  </w:style>
  <w:style w:type="paragraph" w:styleId="NoSpacing">
    <w:name w:val="No Spacing"/>
    <w:uiPriority w:val="1"/>
    <w:qFormat/>
    <w:rsid w:val="00623D88"/>
    <w:pPr>
      <w:spacing w:after="0" w:line="240" w:lineRule="auto"/>
    </w:pPr>
  </w:style>
  <w:style w:type="character" w:styleId="Hyperlink">
    <w:name w:val="Hyperlink"/>
    <w:basedOn w:val="DefaultParagraphFont"/>
    <w:uiPriority w:val="99"/>
    <w:unhideWhenUsed/>
    <w:rsid w:val="003319B2"/>
    <w:rPr>
      <w:color w:val="0000FF" w:themeColor="hyperlink"/>
      <w:u w:val="single"/>
    </w:rPr>
  </w:style>
  <w:style w:type="paragraph" w:customStyle="1" w:styleId="listtext">
    <w:name w:val="list text"/>
    <w:rsid w:val="00870F6C"/>
    <w:pPr>
      <w:numPr>
        <w:numId w:val="17"/>
      </w:numPr>
      <w:spacing w:before="100" w:beforeAutospacing="1" w:after="100" w:afterAutospacing="1" w:line="360" w:lineRule="auto"/>
    </w:pPr>
    <w:rPr>
      <w:rFonts w:ascii="Tahoma" w:eastAsia="Times New Roman" w:hAnsi="Tahoma" w:cs="Arial"/>
      <w:spacing w:val="10"/>
      <w:kern w:val="28"/>
      <w:sz w:val="24"/>
      <w:szCs w:val="24"/>
    </w:rPr>
  </w:style>
  <w:style w:type="paragraph" w:customStyle="1" w:styleId="Default">
    <w:name w:val="Default"/>
    <w:rsid w:val="001772C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2961">
      <w:bodyDiv w:val="1"/>
      <w:marLeft w:val="0"/>
      <w:marRight w:val="0"/>
      <w:marTop w:val="0"/>
      <w:marBottom w:val="0"/>
      <w:divBdr>
        <w:top w:val="none" w:sz="0" w:space="0" w:color="auto"/>
        <w:left w:val="none" w:sz="0" w:space="0" w:color="auto"/>
        <w:bottom w:val="none" w:sz="0" w:space="0" w:color="auto"/>
        <w:right w:val="none" w:sz="0" w:space="0" w:color="auto"/>
      </w:divBdr>
    </w:div>
    <w:div w:id="137843914">
      <w:bodyDiv w:val="1"/>
      <w:marLeft w:val="0"/>
      <w:marRight w:val="0"/>
      <w:marTop w:val="0"/>
      <w:marBottom w:val="0"/>
      <w:divBdr>
        <w:top w:val="none" w:sz="0" w:space="0" w:color="auto"/>
        <w:left w:val="none" w:sz="0" w:space="0" w:color="auto"/>
        <w:bottom w:val="none" w:sz="0" w:space="0" w:color="auto"/>
        <w:right w:val="none" w:sz="0" w:space="0" w:color="auto"/>
      </w:divBdr>
    </w:div>
    <w:div w:id="658113764">
      <w:bodyDiv w:val="1"/>
      <w:marLeft w:val="0"/>
      <w:marRight w:val="0"/>
      <w:marTop w:val="0"/>
      <w:marBottom w:val="0"/>
      <w:divBdr>
        <w:top w:val="none" w:sz="0" w:space="0" w:color="auto"/>
        <w:left w:val="none" w:sz="0" w:space="0" w:color="auto"/>
        <w:bottom w:val="none" w:sz="0" w:space="0" w:color="auto"/>
        <w:right w:val="none" w:sz="0" w:space="0" w:color="auto"/>
      </w:divBdr>
    </w:div>
    <w:div w:id="738287767">
      <w:bodyDiv w:val="1"/>
      <w:marLeft w:val="0"/>
      <w:marRight w:val="0"/>
      <w:marTop w:val="0"/>
      <w:marBottom w:val="0"/>
      <w:divBdr>
        <w:top w:val="none" w:sz="0" w:space="0" w:color="auto"/>
        <w:left w:val="none" w:sz="0" w:space="0" w:color="auto"/>
        <w:bottom w:val="none" w:sz="0" w:space="0" w:color="auto"/>
        <w:right w:val="none" w:sz="0" w:space="0" w:color="auto"/>
      </w:divBdr>
    </w:div>
    <w:div w:id="905383496">
      <w:bodyDiv w:val="1"/>
      <w:marLeft w:val="0"/>
      <w:marRight w:val="0"/>
      <w:marTop w:val="0"/>
      <w:marBottom w:val="0"/>
      <w:divBdr>
        <w:top w:val="none" w:sz="0" w:space="0" w:color="auto"/>
        <w:left w:val="none" w:sz="0" w:space="0" w:color="auto"/>
        <w:bottom w:val="none" w:sz="0" w:space="0" w:color="auto"/>
        <w:right w:val="none" w:sz="0" w:space="0" w:color="auto"/>
      </w:divBdr>
    </w:div>
    <w:div w:id="1705594929">
      <w:bodyDiv w:val="1"/>
      <w:marLeft w:val="0"/>
      <w:marRight w:val="0"/>
      <w:marTop w:val="0"/>
      <w:marBottom w:val="0"/>
      <w:divBdr>
        <w:top w:val="none" w:sz="0" w:space="0" w:color="auto"/>
        <w:left w:val="none" w:sz="0" w:space="0" w:color="auto"/>
        <w:bottom w:val="none" w:sz="0" w:space="0" w:color="auto"/>
        <w:right w:val="none" w:sz="0" w:space="0" w:color="auto"/>
      </w:divBdr>
    </w:div>
    <w:div w:id="1835998059">
      <w:bodyDiv w:val="1"/>
      <w:marLeft w:val="0"/>
      <w:marRight w:val="0"/>
      <w:marTop w:val="0"/>
      <w:marBottom w:val="0"/>
      <w:divBdr>
        <w:top w:val="none" w:sz="0" w:space="0" w:color="auto"/>
        <w:left w:val="none" w:sz="0" w:space="0" w:color="auto"/>
        <w:bottom w:val="none" w:sz="0" w:space="0" w:color="auto"/>
        <w:right w:val="none" w:sz="0" w:space="0" w:color="auto"/>
      </w:divBdr>
    </w:div>
    <w:div w:id="1863859353">
      <w:bodyDiv w:val="1"/>
      <w:marLeft w:val="0"/>
      <w:marRight w:val="0"/>
      <w:marTop w:val="0"/>
      <w:marBottom w:val="0"/>
      <w:divBdr>
        <w:top w:val="none" w:sz="0" w:space="0" w:color="auto"/>
        <w:left w:val="none" w:sz="0" w:space="0" w:color="auto"/>
        <w:bottom w:val="none" w:sz="0" w:space="0" w:color="auto"/>
        <w:right w:val="none" w:sz="0" w:space="0" w:color="auto"/>
      </w:divBdr>
    </w:div>
    <w:div w:id="2012100010">
      <w:bodyDiv w:val="1"/>
      <w:marLeft w:val="0"/>
      <w:marRight w:val="0"/>
      <w:marTop w:val="0"/>
      <w:marBottom w:val="0"/>
      <w:divBdr>
        <w:top w:val="none" w:sz="0" w:space="0" w:color="auto"/>
        <w:left w:val="none" w:sz="0" w:space="0" w:color="auto"/>
        <w:bottom w:val="none" w:sz="0" w:space="0" w:color="auto"/>
        <w:right w:val="none" w:sz="0" w:space="0" w:color="auto"/>
      </w:divBdr>
    </w:div>
    <w:div w:id="204567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DF9B5F-72FA-4FA2-981C-BA14478EF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e</dc:creator>
  <cp:keywords/>
  <dc:description/>
  <cp:lastModifiedBy>Jess Marlow</cp:lastModifiedBy>
  <cp:revision>2</cp:revision>
  <cp:lastPrinted>2022-04-27T11:48:00Z</cp:lastPrinted>
  <dcterms:created xsi:type="dcterms:W3CDTF">2022-11-02T14:34:00Z</dcterms:created>
  <dcterms:modified xsi:type="dcterms:W3CDTF">2022-11-02T14:34:00Z</dcterms:modified>
</cp:coreProperties>
</file>